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Valencia, Spain</w:t>
      </w:r>
    </w:p>
    <w:bookmarkStart w:id="20" w:name="X8235fe347e121efc28ab6d677258860e7d2022c"/>
    <w:p>
      <w:pPr>
        <w:pStyle w:val="Heading2"/>
      </w:pPr>
      <w:r>
        <w:t xml:space="preserve">Subject: Internship Application Letter for Industrial Engineer Position in Spain Valencia</w:t>
      </w:r>
    </w:p>
    <w:p>
      <w:pPr>
        <w:pStyle w:val="FirstParagraph"/>
      </w:pPr>
      <w:r>
        <w:t xml:space="preserve">Dear Hiring Manager,</w:t>
      </w:r>
    </w:p>
    <w:p>
      <w:pPr>
        <w:pStyle w:val="BodyText"/>
      </w:pPr>
      <w:r>
        <w:t xml:space="preserve">With profound enthusiasm, I submit my formal Internship Application Letter for the Industrial Engineer internship position at your esteemed organization in Valencia, Spain. As a dedicated engineering student with a strong academic foundation and practical experience in optimizing manufacturing systems, I am confident that my skills align precisely with the innovative industrial landscape of Spain Valencia. Having completed my bachelor's degree in Industrial Engineering at Universitat Politècnica de València (UPV), I have developed a specialized understanding of process efficiency, supply chain management, and sustainable production systems—disciplines critical to Valencia's thriving manufacturing sector.</w:t>
      </w:r>
    </w:p>
    <w:p>
      <w:pPr>
        <w:pStyle w:val="BodyText"/>
      </w:pPr>
      <w:r>
        <w:t xml:space="preserve">My academic journey has been meticulously structured around the core competencies required for industrial engineering excellence. At UPV, I excelled in courses such as Advanced Operations Research (94%), Lean Manufacturing Systems (92%), and Industrial Automation (90%). I spearheaded a capstone project titled "Optimizing Logistics Flow at Valencia's Port of Sagunto," where I implemented simulation modeling using AnyLogic software to reduce container handling time by 23% and cut operational costs by €185,000 annually. This project, conducted in collaboration with local industry partners, provided invaluable insight into the complexities of Mediterranean trade networks—a vital context for any Industrial Engineer seeking to contribute meaningfully in Spain Valencia.</w:t>
      </w:r>
    </w:p>
    <w:p>
      <w:pPr>
        <w:pStyle w:val="BodyText"/>
      </w:pPr>
      <w:r>
        <w:t xml:space="preserve">What particularly fuels my passion for industrial engineering is the opportunity to drive tangible improvements within Spain's dynamic economic ecosystem. Valencia serves as a pivotal hub for advanced manufacturing, automotive components, and agri-food processing industries—sectors where process optimization directly impacts regional competitiveness. My internship at Siemens Mobility's València facility allowed me to observe how digital twin technology transforms production lines in real-time, reinforcing my belief that industrial engineering is the cornerstone of Spain's Fourth Industrial Revolution. I am eager to apply my expertise in Six Sigma methodologies and SAP ERP systems within your team, contributing to initiatives that enhance productivity while respecting Valencia’s commitment to sustainable development.</w:t>
      </w:r>
    </w:p>
    <w:p>
      <w:pPr>
        <w:pStyle w:val="BodyText"/>
      </w:pPr>
      <w:r>
        <w:t xml:space="preserve">My technical proficiency extends beyond classroom learning. I hold certifications in Lean Six Sigma Green Belt (ASQ) and Microsoft Power BI, enabling me to transform raw data into strategic insights. During a summer internship at Industrias Ebro (València's leading agri-processing firm), I redesigned the quality control workflow using statistical process control charts, reducing defective output by 17% and earning commendation from plant management. This experience solidified my ability to thrive in multicultural environments—a skill essential for navigating Spain Valencia’s diverse industrial community where collaboration between local technicians and international teams is standard practice.</w:t>
      </w:r>
    </w:p>
    <w:p>
      <w:pPr>
        <w:pStyle w:val="BodyText"/>
      </w:pPr>
      <w:r>
        <w:t xml:space="preserve">I am deeply motivated to pursue this Industrial Engineer internship specifically within Spain Valencia for three compelling reasons. First, the region’s strategic focus on Industry 4.0 through initiatives like València Digital Strategy creates an unparalleled environment for emerging engineers to innovate with cutting-edge technology. Second, my fluency in Spanish (DELE C1) and native English allows me to bridge communication gaps between international stakeholders and local operations—a critical asset in Valencia's export-oriented industrial corridors. Third, I have actively engaged with Valencia’s engineering community through the Asociación de Ingenieros Industriales de la Comunitat Valenciana (ADI-CV), attending workshops on smart factory implementation at the Tecnológico Industrial de València. This network has provided me with firsthand understanding of how local companies like SEAT, AECOM, and CIE Automotive integrate industrial engineering principles to maintain global competitiveness.</w:t>
      </w:r>
    </w:p>
    <w:p>
      <w:pPr>
        <w:pStyle w:val="BodyText"/>
      </w:pPr>
      <w:r>
        <w:t xml:space="preserve">My academic and professional experiences have prepared me to immediately contribute to your team’s objectives. I possess advanced skills in MATLAB for process simulation, AutoCAD for facility layout design, and Python for data analytics—tools consistently utilized by leading manufacturers across Spain Valencia. Furthermore, my cross-cultural adaptability was validated during an Erasmus+ semester at the University of Barcelona, where I collaborated with Spanish and international peers on a supply chain resilience project under pandemic conditions. This experience taught me to navigate complex logistical challenges while maintaining team cohesion—a skill directly applicable to current industry demands in our region.</w:t>
      </w:r>
    </w:p>
    <w:p>
      <w:pPr>
        <w:pStyle w:val="BodyText"/>
      </w:pPr>
      <w:r>
        <w:t xml:space="preserve">What truly distinguishes my approach is my commitment to sustainable industrial practices. In Valencia, where water resource management and energy efficiency are paramount due to the Mediterranean climate, I developed a waste reduction model for textile manufacturing that decreased water consumption by 30% while maintaining output quality. This project resonated with València’s municipal sustainability goals (València Sostenible), demonstrating how industrial engineering can harmonize economic growth with environmental stewardship—a philosophy I am eager to advance through this internship.</w:t>
      </w:r>
    </w:p>
    <w:p>
      <w:pPr>
        <w:pStyle w:val="BodyText"/>
      </w:pPr>
      <w:r>
        <w:t xml:space="preserve">I am particularly drawn to your organization’s reputation for mentoring young engineers and investing in technological innovation. Your recent implementation of IoT sensors across production lines aligns perfectly with my technical interests, and I would be honored to contribute to such transformative projects under the guidance of your experienced team. The opportunity to learn from industry leaders while making measurable impacts within Spain Valencia’s economic landscape is exactly the catalyst I seek for my professional development.</w:t>
      </w:r>
    </w:p>
    <w:p>
      <w:pPr>
        <w:pStyle w:val="BodyText"/>
      </w:pPr>
      <w:r>
        <w:t xml:space="preserve">My resume, attached for your review, provides additional detail on my academic achievements and projects. I would welcome the chance to discuss how my skills in process optimization, data-driven decision making, and cross-cultural collaboration can support your team’s objectives during a personal interview at your earliest convenience. Thank you for considering my Internship Application Letter—one that reflects not just my qualifications, but my deep-seated commitment to contributing meaningfully to the industrial future of Spain Valencia.</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otal words in body text (excluding header/footer): 842</w:t>
      </w:r>
    </w:p>
    <w:p>
      <w:pPr>
        <w:numPr>
          <w:ilvl w:val="0"/>
          <w:numId w:val="1001"/>
        </w:numPr>
        <w:pStyle w:val="Compact"/>
      </w:pPr>
      <w:r>
        <w:t xml:space="preserve">• Key terms included: "Internship Application Letter" (3x), "Industrial Engineer" (4x), "Spain Valencia"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Spain Valencia</dc:title>
  <dc:creator/>
  <dc:language>en</dc:language>
  <cp:keywords/>
  <dcterms:created xsi:type="dcterms:W3CDTF">2025-12-09T17:01:48Z</dcterms:created>
  <dcterms:modified xsi:type="dcterms:W3CDTF">2025-12-09T17:01:48Z</dcterms:modified>
</cp:coreProperties>
</file>

<file path=docProps/custom.xml><?xml version="1.0" encoding="utf-8"?>
<Properties xmlns="http://schemas.openxmlformats.org/officeDocument/2006/custom-properties" xmlns:vt="http://schemas.openxmlformats.org/officeDocument/2006/docPropsVTypes"/>
</file>